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8FCF8" w14:textId="520E0215" w:rsidR="00D6108A" w:rsidRDefault="006174DA" w:rsidP="006174DA">
      <w:pPr>
        <w:jc w:val="center"/>
      </w:pPr>
      <w:r>
        <w:t xml:space="preserve">CIS 230 </w:t>
      </w:r>
      <w:r w:rsidR="00464ADA">
        <w:t xml:space="preserve">PASS </w:t>
      </w:r>
      <w:r>
        <w:t>Session 3 Problem Sheet</w:t>
      </w:r>
    </w:p>
    <w:p w14:paraId="38476188" w14:textId="10B5491F" w:rsidR="006174DA" w:rsidRDefault="006174DA" w:rsidP="006174DA">
      <w:pPr>
        <w:jc w:val="center"/>
      </w:pPr>
      <w:r>
        <w:t>Selections and More Mathematical Operations</w:t>
      </w:r>
    </w:p>
    <w:p w14:paraId="15C2D280" w14:textId="03D2B12D" w:rsidR="006174DA" w:rsidRDefault="00155841" w:rsidP="00155841">
      <w:pPr>
        <w:pStyle w:val="ListParagraph"/>
        <w:numPr>
          <w:ilvl w:val="0"/>
          <w:numId w:val="1"/>
        </w:numPr>
      </w:pPr>
      <w:r w:rsidRPr="00155841">
        <w:t xml:space="preserve">  </w:t>
      </w:r>
      <w:r w:rsidR="006668FD">
        <w:t xml:space="preserve">Generate a program that Use </w:t>
      </w:r>
      <w:proofErr w:type="spellStart"/>
      <w:r w:rsidR="006668FD">
        <w:t>Math.random</w:t>
      </w:r>
      <w:proofErr w:type="spellEnd"/>
      <w:r w:rsidR="006668FD">
        <w:t>() to generate 3 integers between 0-99 and asks the user to add them</w:t>
      </w:r>
      <w:r w:rsidR="00E90BED">
        <w:t>.  Output if the user is correct or incorrect</w:t>
      </w:r>
    </w:p>
    <w:p w14:paraId="44E3AEF0" w14:textId="7C1B8D2A" w:rsidR="00E90BED" w:rsidRDefault="00E90BED" w:rsidP="00E90BED">
      <w:pPr>
        <w:pStyle w:val="ListParagraph"/>
        <w:numPr>
          <w:ilvl w:val="1"/>
          <w:numId w:val="1"/>
        </w:numPr>
      </w:pPr>
      <w:proofErr w:type="gramStart"/>
      <w:r>
        <w:t>You  must</w:t>
      </w:r>
      <w:proofErr w:type="gramEnd"/>
      <w:r>
        <w:t xml:space="preserve"> use a selection statement (I don’t care if you use if-else or switch)</w:t>
      </w:r>
    </w:p>
    <w:p w14:paraId="4803880E" w14:textId="03598C8E" w:rsidR="00E90BED" w:rsidRDefault="00E54562" w:rsidP="00E90BED">
      <w:pPr>
        <w:pStyle w:val="ListParagraph"/>
        <w:numPr>
          <w:ilvl w:val="0"/>
          <w:numId w:val="1"/>
        </w:numPr>
      </w:pPr>
      <w:r w:rsidRPr="00E54562">
        <w:t xml:space="preserve">  </w:t>
      </w:r>
      <w:r>
        <w:t>Write a program that generates a random number between 1 and 12 and outputs what month of the year it is.</w:t>
      </w:r>
    </w:p>
    <w:p w14:paraId="1D71D125" w14:textId="264BA826" w:rsidR="00AF3A8D" w:rsidRDefault="00AF3A8D" w:rsidP="00E90BED">
      <w:pPr>
        <w:pStyle w:val="ListParagraph"/>
        <w:numPr>
          <w:ilvl w:val="0"/>
          <w:numId w:val="1"/>
        </w:numPr>
      </w:pPr>
      <w:r>
        <w:t>Write a program the calculates the perimeter of a triangle.  The triangle is valid if the sum of every pair of two edges is greater than the remaining edge</w:t>
      </w:r>
      <w:r w:rsidR="00536C28">
        <w:t xml:space="preserve">.  Output the perimeter to the user. </w:t>
      </w:r>
    </w:p>
    <w:p w14:paraId="3F7E7A05" w14:textId="2ED77F80" w:rsidR="00536C28" w:rsidRDefault="00094854" w:rsidP="00536C28">
      <w:pPr>
        <w:pStyle w:val="ListParagraph"/>
        <w:numPr>
          <w:ilvl w:val="1"/>
          <w:numId w:val="1"/>
        </w:numPr>
      </w:pPr>
      <w:r>
        <w:t xml:space="preserve">How many possible combinations are there? </w:t>
      </w:r>
      <w:r w:rsidR="00153971">
        <w:t xml:space="preserve">We have three sides to pick from and we must choose 2 and compare it to the third.  </w:t>
      </w:r>
      <w:r w:rsidR="009F752B">
        <w:t xml:space="preserve">Because we are adding order does not matter so </w:t>
      </w:r>
      <w:r w:rsidR="00536ED3">
        <w:t xml:space="preserve">there are 3 possible combinations of sides. </w:t>
      </w:r>
    </w:p>
    <w:p w14:paraId="1C430CD9" w14:textId="11D89071" w:rsidR="00536ED3" w:rsidRPr="00EB2BCE" w:rsidRDefault="00EB2BCE" w:rsidP="00536ED3">
      <w:pPr>
        <w:pStyle w:val="ListParagraph"/>
        <w:numPr>
          <w:ilvl w:val="0"/>
          <w:numId w:val="1"/>
        </w:numPr>
      </w:pPr>
      <w:r w:rsidRPr="00EB2BCE">
        <w:rPr>
          <w:rFonts w:ascii="Segoe UI Symbol" w:hAnsi="Segoe UI Symbol" w:cs="Segoe UI Symbol"/>
        </w:rPr>
        <w:t>☆☆</w:t>
      </w:r>
      <w:r>
        <w:rPr>
          <w:rFonts w:ascii="Segoe UI Symbol" w:hAnsi="Segoe UI Symbol" w:cs="Segoe UI Symbol"/>
        </w:rPr>
        <w:t xml:space="preserve"> (Challenge Problem)</w:t>
      </w:r>
    </w:p>
    <w:p w14:paraId="2AECFDF2" w14:textId="2135678E" w:rsidR="00BB0552" w:rsidRPr="003E5DEA" w:rsidRDefault="003E5DEA" w:rsidP="00BB0552">
      <w:pPr>
        <w:pStyle w:val="ListParagraph"/>
        <w:numPr>
          <w:ilvl w:val="2"/>
          <w:numId w:val="1"/>
        </w:numPr>
      </w:pPr>
      <w:r>
        <w:rPr>
          <w:rFonts w:ascii="Segoe UI Symbol" w:hAnsi="Segoe UI Symbol" w:cs="Segoe UI Symbol"/>
        </w:rPr>
        <w:t>Exercise 3.27 In Revel Textbook</w:t>
      </w:r>
    </w:p>
    <w:p w14:paraId="71E5A102" w14:textId="544FF453" w:rsidR="00A02EBB" w:rsidRDefault="00A02EBB" w:rsidP="00464ADA"/>
    <w:sectPr w:rsidR="00A02E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6A5458"/>
    <w:multiLevelType w:val="hybridMultilevel"/>
    <w:tmpl w:val="E89408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04164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wMzY2NjUyMjG3NDNR0lEKTi0uzszPAykwrAUAzo76FywAAAA="/>
  </w:docVars>
  <w:rsids>
    <w:rsidRoot w:val="00452062"/>
    <w:rsid w:val="000829B6"/>
    <w:rsid w:val="00094854"/>
    <w:rsid w:val="000F3504"/>
    <w:rsid w:val="00114E0D"/>
    <w:rsid w:val="00153971"/>
    <w:rsid w:val="00155841"/>
    <w:rsid w:val="0019128D"/>
    <w:rsid w:val="001C07AD"/>
    <w:rsid w:val="003065E7"/>
    <w:rsid w:val="003E5DEA"/>
    <w:rsid w:val="00452062"/>
    <w:rsid w:val="00464ADA"/>
    <w:rsid w:val="00536C28"/>
    <w:rsid w:val="00536ED3"/>
    <w:rsid w:val="005D0F5F"/>
    <w:rsid w:val="005E047C"/>
    <w:rsid w:val="006174DA"/>
    <w:rsid w:val="006668FD"/>
    <w:rsid w:val="00683EDB"/>
    <w:rsid w:val="0071761E"/>
    <w:rsid w:val="00782F3E"/>
    <w:rsid w:val="007C7F52"/>
    <w:rsid w:val="00940C86"/>
    <w:rsid w:val="00964D42"/>
    <w:rsid w:val="009F752B"/>
    <w:rsid w:val="00A02EBB"/>
    <w:rsid w:val="00AF3A8D"/>
    <w:rsid w:val="00B353E8"/>
    <w:rsid w:val="00BB0552"/>
    <w:rsid w:val="00D12EE1"/>
    <w:rsid w:val="00D6108A"/>
    <w:rsid w:val="00E54562"/>
    <w:rsid w:val="00E90BED"/>
    <w:rsid w:val="00EB2BCE"/>
    <w:rsid w:val="00FB5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1D29B"/>
  <w15:chartTrackingRefBased/>
  <w15:docId w15:val="{05845309-CA3F-4EC8-9714-38F964C71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58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32</Words>
  <Characters>759</Characters>
  <Application>Microsoft Office Word</Application>
  <DocSecurity>0</DocSecurity>
  <Lines>6</Lines>
  <Paragraphs>1</Paragraphs>
  <ScaleCrop>false</ScaleCrop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Clark</dc:creator>
  <cp:keywords/>
  <dc:description/>
  <cp:lastModifiedBy>Joseph Clark</cp:lastModifiedBy>
  <cp:revision>34</cp:revision>
  <dcterms:created xsi:type="dcterms:W3CDTF">2021-09-12T15:37:00Z</dcterms:created>
  <dcterms:modified xsi:type="dcterms:W3CDTF">2022-09-05T14:56:00Z</dcterms:modified>
</cp:coreProperties>
</file>